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8FBDEC" w14:textId="5C9A3574" w:rsidR="006E7743" w:rsidRPr="00BC0475" w:rsidRDefault="00692D31" w:rsidP="00692D31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32"/>
        </w:rPr>
      </w:pPr>
      <w:r w:rsidRPr="00BC0475">
        <w:rPr>
          <w:rFonts w:ascii="Times New Roman" w:eastAsia="Times New Roman" w:hAnsi="Times New Roman" w:cs="Times New Roman"/>
          <w:b/>
          <w:bCs/>
          <w:color w:val="000000"/>
          <w:sz w:val="28"/>
          <w:szCs w:val="32"/>
        </w:rPr>
        <w:t>Mora County</w:t>
      </w:r>
    </w:p>
    <w:p w14:paraId="23017CC2" w14:textId="62836170" w:rsidR="00692D31" w:rsidRPr="00BC0475" w:rsidRDefault="00707A86" w:rsidP="00692D31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32"/>
        </w:rPr>
      </w:pPr>
      <w:r w:rsidRPr="00BC0475">
        <w:rPr>
          <w:rFonts w:ascii="Times New Roman" w:eastAsia="Times New Roman" w:hAnsi="Times New Roman" w:cs="Times New Roman"/>
          <w:b/>
          <w:bCs/>
          <w:color w:val="000000"/>
          <w:sz w:val="28"/>
          <w:szCs w:val="32"/>
        </w:rPr>
        <w:t>Veteran’s Memorial</w:t>
      </w:r>
      <w:r w:rsidR="00985E79" w:rsidRPr="00BC0475">
        <w:rPr>
          <w:rFonts w:ascii="Times New Roman" w:eastAsia="Times New Roman" w:hAnsi="Times New Roman" w:cs="Times New Roman"/>
          <w:b/>
          <w:bCs/>
          <w:color w:val="000000"/>
          <w:sz w:val="28"/>
          <w:szCs w:val="32"/>
        </w:rPr>
        <w:t xml:space="preserve"> Committee</w:t>
      </w:r>
    </w:p>
    <w:p w14:paraId="71BBC8A1" w14:textId="174AD6D4" w:rsidR="00692D31" w:rsidRPr="00BC0475" w:rsidRDefault="00692D31" w:rsidP="00692D31">
      <w:pPr>
        <w:pStyle w:val="Default"/>
        <w:jc w:val="center"/>
        <w:rPr>
          <w:b/>
          <w:bCs/>
          <w:sz w:val="28"/>
          <w:szCs w:val="28"/>
        </w:rPr>
      </w:pPr>
      <w:r w:rsidRPr="00BC0475">
        <w:rPr>
          <w:b/>
          <w:bCs/>
          <w:sz w:val="28"/>
          <w:szCs w:val="28"/>
        </w:rPr>
        <w:t>Mora County Commission Chambers</w:t>
      </w:r>
    </w:p>
    <w:p w14:paraId="1119C2F8" w14:textId="017DEB60" w:rsidR="00692D31" w:rsidRPr="00BC0475" w:rsidRDefault="00692D31" w:rsidP="00692D3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C0475">
        <w:rPr>
          <w:rFonts w:ascii="Times New Roman" w:hAnsi="Times New Roman" w:cs="Times New Roman"/>
          <w:b/>
          <w:bCs/>
          <w:sz w:val="28"/>
          <w:szCs w:val="28"/>
        </w:rPr>
        <w:t>1 Courthouse Drive, Mora, NM</w:t>
      </w:r>
    </w:p>
    <w:p w14:paraId="13363E63" w14:textId="31DBFBCA" w:rsidR="00707A86" w:rsidRDefault="00173885" w:rsidP="00692D3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Tuesday, June 7</w:t>
      </w:r>
      <w:r w:rsidR="00A82CF4" w:rsidRPr="00BC0475">
        <w:rPr>
          <w:rFonts w:ascii="Times New Roman" w:hAnsi="Times New Roman" w:cs="Times New Roman"/>
          <w:b/>
          <w:bCs/>
          <w:sz w:val="28"/>
          <w:szCs w:val="28"/>
        </w:rPr>
        <w:t>, 2022</w:t>
      </w:r>
    </w:p>
    <w:p w14:paraId="3F8E0EDD" w14:textId="715F9384" w:rsidR="00BC0475" w:rsidRPr="00BC0475" w:rsidRDefault="00BC0475" w:rsidP="00692D3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1:00 p.m.</w:t>
      </w:r>
    </w:p>
    <w:p w14:paraId="713B0C68" w14:textId="77777777" w:rsidR="00707A86" w:rsidRPr="00BC0475" w:rsidRDefault="00707A86" w:rsidP="00692D3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D87509E" w14:textId="23042639" w:rsidR="00692D31" w:rsidRPr="00BC0475" w:rsidRDefault="00692D31" w:rsidP="00692D3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C0475">
        <w:rPr>
          <w:rFonts w:ascii="Times New Roman" w:hAnsi="Times New Roman" w:cs="Times New Roman"/>
          <w:b/>
          <w:bCs/>
          <w:sz w:val="28"/>
          <w:szCs w:val="28"/>
        </w:rPr>
        <w:t>Agenda</w:t>
      </w:r>
    </w:p>
    <w:p w14:paraId="33FAB49C" w14:textId="77777777" w:rsidR="00B058BD" w:rsidRPr="00B058BD" w:rsidRDefault="00B058BD" w:rsidP="00692D31">
      <w:pPr>
        <w:jc w:val="center"/>
        <w:rPr>
          <w:rFonts w:ascii="Arial" w:hAnsi="Arial" w:cs="Arial"/>
          <w:b/>
          <w:bCs/>
          <w:sz w:val="23"/>
          <w:szCs w:val="23"/>
        </w:rPr>
      </w:pPr>
    </w:p>
    <w:p w14:paraId="6380FED8" w14:textId="77777777" w:rsidR="00577CA1" w:rsidRPr="00B058BD" w:rsidRDefault="00577CA1" w:rsidP="00692D31">
      <w:pPr>
        <w:jc w:val="center"/>
        <w:rPr>
          <w:rFonts w:ascii="Arial" w:hAnsi="Arial" w:cs="Arial"/>
          <w:i/>
          <w:iCs/>
          <w:sz w:val="28"/>
          <w:szCs w:val="28"/>
        </w:rPr>
      </w:pPr>
    </w:p>
    <w:p w14:paraId="6E16DFFD" w14:textId="7E9BE937" w:rsidR="00577CA1" w:rsidRPr="00B058BD" w:rsidRDefault="00577CA1" w:rsidP="00692D31">
      <w:pPr>
        <w:jc w:val="center"/>
        <w:rPr>
          <w:rFonts w:ascii="Arial" w:hAnsi="Arial" w:cs="Arial"/>
          <w:i/>
          <w:iCs/>
          <w:sz w:val="28"/>
          <w:szCs w:val="28"/>
        </w:rPr>
      </w:pPr>
    </w:p>
    <w:p w14:paraId="3E4ED58C" w14:textId="3648F81E" w:rsidR="00577CA1" w:rsidRPr="00BC0475" w:rsidRDefault="00577CA1" w:rsidP="00577CA1">
      <w:pPr>
        <w:rPr>
          <w:rStyle w:val="DefaultFontHxMailStyle"/>
          <w:sz w:val="30"/>
        </w:rPr>
      </w:pPr>
      <w:r w:rsidRPr="00BC0475">
        <w:rPr>
          <w:rFonts w:ascii="Times New Roman" w:hAnsi="Times New Roman" w:cs="Times New Roman"/>
          <w:sz w:val="36"/>
          <w:szCs w:val="28"/>
        </w:rPr>
        <w:t>Zoom Meeting:</w:t>
      </w:r>
      <w:r w:rsidR="00985E79" w:rsidRPr="00BC0475">
        <w:rPr>
          <w:rStyle w:val="DefaultFontHxMailStyle"/>
          <w:b/>
          <w:bCs/>
          <w:sz w:val="26"/>
        </w:rPr>
        <w:t xml:space="preserve"> </w:t>
      </w:r>
      <w:r w:rsidR="00A82CF4" w:rsidRPr="00BC0475">
        <w:rPr>
          <w:rStyle w:val="DefaultFontHxMailStyle"/>
          <w:sz w:val="30"/>
        </w:rPr>
        <w:t>880 7687 7503</w:t>
      </w:r>
      <w:r w:rsidR="00A82CF4" w:rsidRPr="00BC0475">
        <w:rPr>
          <w:rStyle w:val="DefaultFontHxMailStyle"/>
          <w:sz w:val="28"/>
        </w:rPr>
        <w:tab/>
      </w:r>
      <w:r w:rsidRPr="00BC0475">
        <w:rPr>
          <w:rFonts w:ascii="Times New Roman" w:hAnsi="Times New Roman" w:cs="Times New Roman"/>
          <w:sz w:val="36"/>
          <w:szCs w:val="28"/>
        </w:rPr>
        <w:t>Passcode:</w:t>
      </w:r>
      <w:r w:rsidRPr="00BC0475">
        <w:rPr>
          <w:rFonts w:ascii="Arial" w:hAnsi="Arial" w:cs="Arial"/>
          <w:sz w:val="40"/>
          <w:szCs w:val="28"/>
        </w:rPr>
        <w:t xml:space="preserve"> </w:t>
      </w:r>
      <w:r w:rsidR="00A82CF4" w:rsidRPr="00BC0475">
        <w:rPr>
          <w:rStyle w:val="DefaultFontHxMailStyle"/>
          <w:sz w:val="30"/>
        </w:rPr>
        <w:t>135579</w:t>
      </w:r>
    </w:p>
    <w:p w14:paraId="286371A3" w14:textId="77777777" w:rsidR="00A82CF4" w:rsidRDefault="00A82CF4" w:rsidP="00577CA1">
      <w:pPr>
        <w:rPr>
          <w:rStyle w:val="DefaultFontHxMailStyle"/>
          <w:sz w:val="24"/>
        </w:rPr>
      </w:pPr>
    </w:p>
    <w:p w14:paraId="699DEEAB" w14:textId="70924409" w:rsidR="00577CA1" w:rsidRPr="00B058BD" w:rsidRDefault="00A82CF4" w:rsidP="00577CA1">
      <w:pPr>
        <w:rPr>
          <w:rFonts w:ascii="Arial" w:hAnsi="Arial" w:cs="Arial"/>
          <w:sz w:val="28"/>
          <w:szCs w:val="28"/>
        </w:rPr>
      </w:pPr>
      <w:r w:rsidRPr="00BC0475">
        <w:rPr>
          <w:rStyle w:val="DefaultFontHxMailStyle"/>
          <w:sz w:val="32"/>
        </w:rPr>
        <w:t xml:space="preserve">Zoom Link: </w:t>
      </w:r>
      <w:hyperlink r:id="rId7" w:history="1">
        <w:r>
          <w:rPr>
            <w:rStyle w:val="Hyperlink"/>
            <w:rFonts w:ascii="Cavolini" w:hAnsi="Cavolini" w:cs="Cavolini"/>
          </w:rPr>
          <w:t>https://us06web.zoom.us/j/88076877503?pwd=cU1yQ0R0eHNnYnVpZTBXTWlwbWhldz09</w:t>
        </w:r>
      </w:hyperlink>
    </w:p>
    <w:p w14:paraId="3B82CC3A" w14:textId="77777777" w:rsidR="00A82CF4" w:rsidRDefault="00A82CF4" w:rsidP="00577CA1">
      <w:pPr>
        <w:pStyle w:val="Default"/>
        <w:rPr>
          <w:rFonts w:ascii="Arial" w:hAnsi="Arial" w:cs="Arial"/>
          <w:b/>
          <w:bCs/>
          <w:sz w:val="22"/>
          <w:szCs w:val="22"/>
        </w:rPr>
      </w:pPr>
    </w:p>
    <w:p w14:paraId="1F4C32AB" w14:textId="77777777" w:rsidR="00A82CF4" w:rsidRDefault="00A82CF4" w:rsidP="00577CA1">
      <w:pPr>
        <w:pStyle w:val="Default"/>
        <w:rPr>
          <w:rFonts w:ascii="Arial" w:hAnsi="Arial" w:cs="Arial"/>
          <w:b/>
          <w:bCs/>
          <w:sz w:val="22"/>
          <w:szCs w:val="22"/>
        </w:rPr>
      </w:pPr>
    </w:p>
    <w:p w14:paraId="146344C5" w14:textId="385A0583" w:rsidR="00577CA1" w:rsidRPr="003052E2" w:rsidRDefault="00577CA1" w:rsidP="00577CA1">
      <w:pPr>
        <w:pStyle w:val="Default"/>
        <w:rPr>
          <w:rFonts w:ascii="Arial" w:hAnsi="Arial" w:cs="Arial"/>
          <w:b/>
          <w:bCs/>
          <w:sz w:val="22"/>
          <w:szCs w:val="22"/>
        </w:rPr>
      </w:pPr>
      <w:r w:rsidRPr="003052E2">
        <w:rPr>
          <w:rFonts w:ascii="Arial" w:hAnsi="Arial" w:cs="Arial"/>
          <w:b/>
          <w:bCs/>
          <w:sz w:val="22"/>
          <w:szCs w:val="22"/>
        </w:rPr>
        <w:t>AGENDA</w:t>
      </w:r>
    </w:p>
    <w:p w14:paraId="4F04C819" w14:textId="057D36BC" w:rsidR="00577CA1" w:rsidRPr="00B058BD" w:rsidRDefault="00577CA1" w:rsidP="00577CA1">
      <w:pPr>
        <w:pStyle w:val="Default"/>
        <w:rPr>
          <w:rFonts w:ascii="Arial" w:hAnsi="Arial" w:cs="Arial"/>
          <w:sz w:val="22"/>
          <w:szCs w:val="22"/>
        </w:rPr>
      </w:pPr>
    </w:p>
    <w:p w14:paraId="2FA980FF" w14:textId="723FF9E9" w:rsidR="00577CA1" w:rsidRDefault="00934984" w:rsidP="00934984">
      <w:pPr>
        <w:pStyle w:val="Default"/>
        <w:numPr>
          <w:ilvl w:val="0"/>
          <w:numId w:val="5"/>
        </w:numPr>
        <w:rPr>
          <w:sz w:val="32"/>
          <w:szCs w:val="32"/>
        </w:rPr>
      </w:pPr>
      <w:r w:rsidRPr="00934984">
        <w:rPr>
          <w:sz w:val="32"/>
          <w:szCs w:val="32"/>
        </w:rPr>
        <w:t xml:space="preserve">Call to </w:t>
      </w:r>
      <w:r>
        <w:rPr>
          <w:sz w:val="32"/>
          <w:szCs w:val="32"/>
        </w:rPr>
        <w:t>O</w:t>
      </w:r>
      <w:r w:rsidRPr="00934984">
        <w:rPr>
          <w:sz w:val="32"/>
          <w:szCs w:val="32"/>
        </w:rPr>
        <w:t>rder</w:t>
      </w:r>
    </w:p>
    <w:p w14:paraId="1B634D7E" w14:textId="48410BDB" w:rsidR="00FB4208" w:rsidRDefault="00FB4208" w:rsidP="00934984">
      <w:pPr>
        <w:pStyle w:val="Default"/>
        <w:numPr>
          <w:ilvl w:val="0"/>
          <w:numId w:val="5"/>
        </w:numPr>
        <w:rPr>
          <w:sz w:val="32"/>
          <w:szCs w:val="32"/>
        </w:rPr>
      </w:pPr>
      <w:r>
        <w:rPr>
          <w:sz w:val="32"/>
          <w:szCs w:val="32"/>
        </w:rPr>
        <w:t>Approval of Agenda</w:t>
      </w:r>
    </w:p>
    <w:p w14:paraId="0270A6E1" w14:textId="58D653BF" w:rsidR="00173885" w:rsidRDefault="00173885" w:rsidP="00934984">
      <w:pPr>
        <w:pStyle w:val="Default"/>
        <w:numPr>
          <w:ilvl w:val="0"/>
          <w:numId w:val="5"/>
        </w:numPr>
        <w:rPr>
          <w:sz w:val="32"/>
          <w:szCs w:val="32"/>
        </w:rPr>
      </w:pPr>
      <w:r>
        <w:rPr>
          <w:sz w:val="32"/>
          <w:szCs w:val="32"/>
        </w:rPr>
        <w:t>Old Business</w:t>
      </w:r>
    </w:p>
    <w:p w14:paraId="3157B92E" w14:textId="762FCE95" w:rsidR="00173885" w:rsidRPr="00934984" w:rsidRDefault="00173885" w:rsidP="00934984">
      <w:pPr>
        <w:pStyle w:val="Default"/>
        <w:numPr>
          <w:ilvl w:val="0"/>
          <w:numId w:val="5"/>
        </w:numPr>
        <w:rPr>
          <w:sz w:val="32"/>
          <w:szCs w:val="32"/>
        </w:rPr>
      </w:pPr>
      <w:r>
        <w:rPr>
          <w:sz w:val="32"/>
          <w:szCs w:val="32"/>
        </w:rPr>
        <w:t xml:space="preserve">New Business </w:t>
      </w:r>
    </w:p>
    <w:p w14:paraId="14D9856A" w14:textId="17CDABB5" w:rsidR="00A82CF4" w:rsidRPr="00173885" w:rsidRDefault="00173885" w:rsidP="00173885">
      <w:pPr>
        <w:pStyle w:val="Default"/>
        <w:numPr>
          <w:ilvl w:val="0"/>
          <w:numId w:val="5"/>
        </w:numPr>
        <w:rPr>
          <w:sz w:val="32"/>
          <w:szCs w:val="32"/>
        </w:rPr>
      </w:pPr>
      <w:r>
        <w:rPr>
          <w:sz w:val="32"/>
          <w:szCs w:val="32"/>
        </w:rPr>
        <w:t xml:space="preserve">Discussion: Update on Veteran’s Memorial Drawings </w:t>
      </w:r>
    </w:p>
    <w:p w14:paraId="6352467E" w14:textId="4F42EF88" w:rsidR="00934984" w:rsidRDefault="00934984" w:rsidP="00934984">
      <w:pPr>
        <w:pStyle w:val="Default"/>
        <w:numPr>
          <w:ilvl w:val="0"/>
          <w:numId w:val="5"/>
        </w:numPr>
        <w:rPr>
          <w:sz w:val="32"/>
          <w:szCs w:val="32"/>
        </w:rPr>
      </w:pPr>
      <w:r w:rsidRPr="00934984">
        <w:rPr>
          <w:sz w:val="32"/>
          <w:szCs w:val="32"/>
        </w:rPr>
        <w:t>Adjourn</w:t>
      </w:r>
    </w:p>
    <w:p w14:paraId="55EC0733" w14:textId="77777777" w:rsidR="00E82B82" w:rsidRPr="00934984" w:rsidRDefault="00E82B82" w:rsidP="00A82CF4">
      <w:pPr>
        <w:pStyle w:val="Default"/>
        <w:rPr>
          <w:sz w:val="32"/>
          <w:szCs w:val="32"/>
        </w:rPr>
      </w:pPr>
    </w:p>
    <w:p w14:paraId="48C56537" w14:textId="77777777" w:rsidR="00577CA1" w:rsidRPr="00B058BD" w:rsidRDefault="00577CA1" w:rsidP="00577CA1">
      <w:pPr>
        <w:pStyle w:val="Default"/>
        <w:jc w:val="center"/>
        <w:rPr>
          <w:rFonts w:ascii="Arial" w:hAnsi="Arial" w:cs="Arial"/>
          <w:i/>
          <w:iCs/>
          <w:sz w:val="18"/>
          <w:szCs w:val="18"/>
        </w:rPr>
      </w:pPr>
    </w:p>
    <w:p w14:paraId="4C31B8F2" w14:textId="77777777" w:rsidR="00577CA1" w:rsidRPr="00B058BD" w:rsidRDefault="00577CA1" w:rsidP="00577CA1">
      <w:pPr>
        <w:pStyle w:val="Default"/>
        <w:jc w:val="center"/>
        <w:rPr>
          <w:rFonts w:ascii="Arial" w:hAnsi="Arial" w:cs="Arial"/>
          <w:i/>
          <w:iCs/>
          <w:sz w:val="18"/>
          <w:szCs w:val="18"/>
        </w:rPr>
      </w:pPr>
    </w:p>
    <w:p w14:paraId="04180452" w14:textId="77777777" w:rsidR="00E82B82" w:rsidRDefault="00E82B82" w:rsidP="00E82B82">
      <w:pPr>
        <w:rPr>
          <w:rFonts w:eastAsia="Times New Roman"/>
        </w:rPr>
      </w:pPr>
    </w:p>
    <w:p w14:paraId="14FA4CC1" w14:textId="77777777" w:rsidR="00577CA1" w:rsidRPr="00B058BD" w:rsidRDefault="00577CA1" w:rsidP="00577CA1">
      <w:pPr>
        <w:pStyle w:val="Default"/>
        <w:jc w:val="center"/>
        <w:rPr>
          <w:rFonts w:ascii="Arial" w:hAnsi="Arial" w:cs="Arial"/>
          <w:i/>
          <w:iCs/>
          <w:sz w:val="18"/>
          <w:szCs w:val="18"/>
        </w:rPr>
      </w:pPr>
    </w:p>
    <w:p w14:paraId="20E1FA79" w14:textId="77777777" w:rsidR="00577CA1" w:rsidRPr="00B058BD" w:rsidRDefault="00577CA1" w:rsidP="00577CA1">
      <w:pPr>
        <w:pStyle w:val="Default"/>
        <w:jc w:val="center"/>
        <w:rPr>
          <w:rFonts w:ascii="Arial" w:hAnsi="Arial" w:cs="Arial"/>
          <w:i/>
          <w:iCs/>
          <w:sz w:val="18"/>
          <w:szCs w:val="18"/>
        </w:rPr>
      </w:pPr>
    </w:p>
    <w:p w14:paraId="0EA36E60" w14:textId="77777777" w:rsidR="00577CA1" w:rsidRPr="00B058BD" w:rsidRDefault="00577CA1" w:rsidP="00577CA1">
      <w:pPr>
        <w:pStyle w:val="Default"/>
        <w:jc w:val="center"/>
        <w:rPr>
          <w:rFonts w:ascii="Arial" w:hAnsi="Arial" w:cs="Arial"/>
          <w:i/>
          <w:iCs/>
          <w:sz w:val="20"/>
          <w:szCs w:val="20"/>
        </w:rPr>
      </w:pPr>
    </w:p>
    <w:p w14:paraId="31AB6B25" w14:textId="77777777" w:rsidR="00577CA1" w:rsidRPr="00B058BD" w:rsidRDefault="00577CA1" w:rsidP="00577CA1">
      <w:pPr>
        <w:pStyle w:val="Default"/>
        <w:jc w:val="center"/>
        <w:rPr>
          <w:rFonts w:ascii="Arial" w:hAnsi="Arial" w:cs="Arial"/>
          <w:i/>
          <w:iCs/>
          <w:sz w:val="20"/>
          <w:szCs w:val="20"/>
        </w:rPr>
      </w:pPr>
    </w:p>
    <w:p w14:paraId="4A668D88" w14:textId="1A2CF990" w:rsidR="00577CA1" w:rsidRDefault="00577CA1" w:rsidP="00577CA1">
      <w:pPr>
        <w:jc w:val="center"/>
        <w:rPr>
          <w:rFonts w:ascii="Arial" w:hAnsi="Arial" w:cs="Arial"/>
          <w:i/>
          <w:iCs/>
          <w:sz w:val="20"/>
          <w:szCs w:val="20"/>
        </w:rPr>
      </w:pPr>
      <w:proofErr w:type="gramStart"/>
      <w:r w:rsidRPr="00B058BD">
        <w:rPr>
          <w:rFonts w:ascii="Arial" w:hAnsi="Arial" w:cs="Arial"/>
          <w:i/>
          <w:iCs/>
          <w:sz w:val="20"/>
          <w:szCs w:val="20"/>
        </w:rPr>
        <w:t>If you are an individual with a disability who is in need of a reader, amplifier, qualified sign language interpreter or any other form of auxiliary aid service to attend or participate in the meeting, please contact the Mora County Administration office located on Highway 518, 1 Courthouse Drive, Mora County Courthouse, Mora, New Mexico, as soon as possible at 575-387-5279.</w:t>
      </w:r>
      <w:proofErr w:type="gramEnd"/>
    </w:p>
    <w:p w14:paraId="4A6ED597" w14:textId="1904D840" w:rsidR="0044256C" w:rsidRDefault="0044256C" w:rsidP="00577CA1">
      <w:pPr>
        <w:jc w:val="center"/>
        <w:rPr>
          <w:rFonts w:ascii="Arial" w:hAnsi="Arial" w:cs="Arial"/>
          <w:i/>
          <w:iCs/>
          <w:sz w:val="20"/>
          <w:szCs w:val="20"/>
        </w:rPr>
      </w:pPr>
    </w:p>
    <w:p w14:paraId="69E8D348" w14:textId="23FE6EAA" w:rsidR="0044256C" w:rsidRDefault="0044256C" w:rsidP="00577CA1">
      <w:pPr>
        <w:jc w:val="center"/>
        <w:rPr>
          <w:rFonts w:ascii="Arial" w:hAnsi="Arial" w:cs="Arial"/>
          <w:i/>
          <w:iCs/>
          <w:sz w:val="20"/>
          <w:szCs w:val="20"/>
        </w:rPr>
      </w:pPr>
    </w:p>
    <w:p w14:paraId="72E82CBF" w14:textId="5009960B" w:rsidR="0044256C" w:rsidRDefault="0044256C" w:rsidP="00577CA1">
      <w:pPr>
        <w:jc w:val="center"/>
        <w:rPr>
          <w:rFonts w:ascii="Arial" w:hAnsi="Arial" w:cs="Arial"/>
          <w:i/>
          <w:iCs/>
          <w:sz w:val="20"/>
          <w:szCs w:val="20"/>
        </w:rPr>
      </w:pPr>
    </w:p>
    <w:p w14:paraId="1ACE0B2D" w14:textId="6D8F7564" w:rsidR="0044256C" w:rsidRDefault="0044256C" w:rsidP="00577CA1">
      <w:pPr>
        <w:jc w:val="center"/>
        <w:rPr>
          <w:rFonts w:ascii="Arial" w:hAnsi="Arial" w:cs="Arial"/>
          <w:i/>
          <w:iCs/>
          <w:sz w:val="20"/>
          <w:szCs w:val="20"/>
        </w:rPr>
      </w:pPr>
    </w:p>
    <w:p w14:paraId="33977870" w14:textId="50FF25A3" w:rsidR="0044256C" w:rsidRPr="0044256C" w:rsidRDefault="0044256C" w:rsidP="0044256C">
      <w:pPr>
        <w:rPr>
          <w:rFonts w:ascii="Arial" w:hAnsi="Arial" w:cs="Arial"/>
          <w:color w:val="C00000"/>
          <w:szCs w:val="24"/>
        </w:rPr>
      </w:pPr>
      <w:r w:rsidRPr="0044256C">
        <w:rPr>
          <w:rFonts w:ascii="Arial" w:hAnsi="Arial" w:cs="Arial"/>
          <w:i/>
          <w:iCs/>
          <w:color w:val="C00000"/>
          <w:sz w:val="18"/>
          <w:szCs w:val="20"/>
        </w:rPr>
        <w:t xml:space="preserve">Posted: </w:t>
      </w:r>
      <w:bookmarkStart w:id="0" w:name="_GoBack"/>
      <w:bookmarkEnd w:id="0"/>
      <w:r w:rsidRPr="0044256C">
        <w:rPr>
          <w:rFonts w:ascii="Arial" w:hAnsi="Arial" w:cs="Arial"/>
          <w:i/>
          <w:iCs/>
          <w:color w:val="C00000"/>
          <w:sz w:val="18"/>
          <w:szCs w:val="20"/>
        </w:rPr>
        <w:t>6/2/2022</w:t>
      </w:r>
    </w:p>
    <w:sectPr w:rsidR="0044256C" w:rsidRPr="0044256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ED59D8" w14:textId="77777777" w:rsidR="0015389B" w:rsidRDefault="0015389B" w:rsidP="003052E2">
      <w:r>
        <w:separator/>
      </w:r>
    </w:p>
  </w:endnote>
  <w:endnote w:type="continuationSeparator" w:id="0">
    <w:p w14:paraId="60E663E6" w14:textId="77777777" w:rsidR="0015389B" w:rsidRDefault="0015389B" w:rsidP="003052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volini">
    <w:altName w:val="Times New Roman"/>
    <w:charset w:val="00"/>
    <w:family w:val="script"/>
    <w:pitch w:val="variable"/>
    <w:sig w:usb0="00000001" w:usb1="8000000A" w:usb2="0001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9B842" w14:textId="77777777" w:rsidR="003052E2" w:rsidRDefault="003052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589DB0" w14:textId="77777777" w:rsidR="003052E2" w:rsidRDefault="003052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616FA5" w14:textId="77777777" w:rsidR="003052E2" w:rsidRDefault="003052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174F14" w14:textId="77777777" w:rsidR="0015389B" w:rsidRDefault="0015389B" w:rsidP="003052E2">
      <w:r>
        <w:separator/>
      </w:r>
    </w:p>
  </w:footnote>
  <w:footnote w:type="continuationSeparator" w:id="0">
    <w:p w14:paraId="504F9D7D" w14:textId="77777777" w:rsidR="0015389B" w:rsidRDefault="0015389B" w:rsidP="003052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90C985" w14:textId="5D923016" w:rsidR="003052E2" w:rsidRDefault="0015389B">
    <w:pPr>
      <w:pStyle w:val="Header"/>
    </w:pPr>
    <w:r>
      <w:rPr>
        <w:noProof/>
      </w:rPr>
      <w:pict w14:anchorId="4C4B9F7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1580094" o:spid="_x0000_s2050" type="#_x0000_t75" style="position:absolute;margin-left:0;margin-top:0;width:467.9pt;height:467.9pt;z-index:-251657216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794C4E" w14:textId="0C32AD5F" w:rsidR="003052E2" w:rsidRDefault="0015389B">
    <w:pPr>
      <w:pStyle w:val="Header"/>
    </w:pPr>
    <w:r>
      <w:rPr>
        <w:noProof/>
      </w:rPr>
      <w:pict w14:anchorId="0F31CE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1580095" o:spid="_x0000_s2051" type="#_x0000_t75" style="position:absolute;margin-left:0;margin-top:0;width:467.9pt;height:467.9pt;z-index:-251656192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5FA958" w14:textId="1704DBB2" w:rsidR="003052E2" w:rsidRDefault="0015389B">
    <w:pPr>
      <w:pStyle w:val="Header"/>
    </w:pPr>
    <w:r>
      <w:rPr>
        <w:noProof/>
      </w:rPr>
      <w:pict w14:anchorId="306CEB7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1580093" o:spid="_x0000_s2049" type="#_x0000_t75" style="position:absolute;margin-left:0;margin-top:0;width:467.9pt;height:467.9pt;z-index:-251658240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151DDD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585223"/>
    <w:multiLevelType w:val="hybridMultilevel"/>
    <w:tmpl w:val="0E24E1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982DED"/>
    <w:multiLevelType w:val="hybridMultilevel"/>
    <w:tmpl w:val="1476766A"/>
    <w:lvl w:ilvl="0" w:tplc="EA7AF7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C783D8F"/>
    <w:multiLevelType w:val="hybridMultilevel"/>
    <w:tmpl w:val="24123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C56EA7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TYzNTQzNTMyNjBT0lEKTi0uzszPAykwrAUAX92m2CwAAAA="/>
  </w:docVars>
  <w:rsids>
    <w:rsidRoot w:val="00614CA0"/>
    <w:rsid w:val="00014DF2"/>
    <w:rsid w:val="00073DD4"/>
    <w:rsid w:val="0015389B"/>
    <w:rsid w:val="00173885"/>
    <w:rsid w:val="003052E2"/>
    <w:rsid w:val="0044256C"/>
    <w:rsid w:val="00577CA1"/>
    <w:rsid w:val="00614CA0"/>
    <w:rsid w:val="006409A5"/>
    <w:rsid w:val="00692D31"/>
    <w:rsid w:val="006E7743"/>
    <w:rsid w:val="00707A86"/>
    <w:rsid w:val="00741EB9"/>
    <w:rsid w:val="00841861"/>
    <w:rsid w:val="008B7B84"/>
    <w:rsid w:val="00934984"/>
    <w:rsid w:val="00985E79"/>
    <w:rsid w:val="00A222FF"/>
    <w:rsid w:val="00A82CF4"/>
    <w:rsid w:val="00B058BD"/>
    <w:rsid w:val="00B31BC8"/>
    <w:rsid w:val="00B77257"/>
    <w:rsid w:val="00B91CBA"/>
    <w:rsid w:val="00BC0475"/>
    <w:rsid w:val="00BE6CAE"/>
    <w:rsid w:val="00C421F9"/>
    <w:rsid w:val="00C50F6B"/>
    <w:rsid w:val="00E347FF"/>
    <w:rsid w:val="00E82B82"/>
    <w:rsid w:val="00FB4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D28E00B"/>
  <w15:chartTrackingRefBased/>
  <w15:docId w15:val="{84A60407-C27E-4F14-B3FB-6F38CBD9F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4CA0"/>
    <w:pPr>
      <w:spacing w:after="0" w:line="240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2D3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xmsonormal">
    <w:name w:val="x_msonormal"/>
    <w:basedOn w:val="Normal"/>
    <w:rsid w:val="00577CA1"/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3052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52E2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3052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52E2"/>
    <w:rPr>
      <w:rFonts w:eastAsiaTheme="minorEastAsia"/>
    </w:rPr>
  </w:style>
  <w:style w:type="character" w:customStyle="1" w:styleId="DefaultFontHxMailStyle">
    <w:name w:val="Default Font HxMail Style"/>
    <w:basedOn w:val="DefaultParagraphFont"/>
    <w:rsid w:val="00E347FF"/>
    <w:rPr>
      <w:rFonts w:ascii="Cavolini" w:hAnsi="Cavolini" w:cs="Cavolini" w:hint="default"/>
      <w:b w:val="0"/>
      <w:bCs w:val="0"/>
      <w:i w:val="0"/>
      <w:iCs w:val="0"/>
      <w:strike w:val="0"/>
      <w:dstrike w:val="0"/>
      <w:color w:val="auto"/>
      <w:sz w:val="22"/>
      <w:u w:val="none"/>
      <w:effect w:val="none"/>
    </w:rPr>
  </w:style>
  <w:style w:type="paragraph" w:styleId="ListParagraph">
    <w:name w:val="List Paragraph"/>
    <w:basedOn w:val="Normal"/>
    <w:uiPriority w:val="34"/>
    <w:qFormat/>
    <w:rsid w:val="00934984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A82CF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187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us06web.zoom.us/j/88076877503?pwd=cU1yQ0R0eHNnYnVpZTBXTWlwbWhldz09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arah Barela</dc:creator>
  <cp:keywords/>
  <dc:description/>
  <cp:lastModifiedBy>Temarah Barela</cp:lastModifiedBy>
  <cp:revision>8</cp:revision>
  <dcterms:created xsi:type="dcterms:W3CDTF">2022-03-04T16:09:00Z</dcterms:created>
  <dcterms:modified xsi:type="dcterms:W3CDTF">2022-06-02T23:29:00Z</dcterms:modified>
</cp:coreProperties>
</file>